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A093A" w:rsidRDefault="00CB14CF">
      <w:pPr>
        <w:pStyle w:val="Title"/>
      </w:pPr>
      <w:bookmarkStart w:id="0" w:name="_GoBack"/>
      <w:bookmarkEnd w:id="0"/>
      <w:r>
        <w:t>Homework 5–DS 700</w:t>
      </w:r>
    </w:p>
    <w:p w:rsidR="004A093A" w:rsidRDefault="00CB14CF">
      <w:pPr>
        <w:pStyle w:val="Author"/>
      </w:pPr>
      <w:r>
        <w:t>Abra Brisbin</w:t>
      </w:r>
    </w:p>
    <w:p w:rsidR="004A093A" w:rsidRDefault="00CB14CF">
      <w:pPr>
        <w:pStyle w:val="Date"/>
      </w:pPr>
      <w:r>
        <w:t>12/17/2020</w:t>
      </w:r>
    </w:p>
    <w:p w:rsidR="004A093A" w:rsidRDefault="00CB14CF">
      <w:pPr>
        <w:pStyle w:val="Heading2"/>
      </w:pPr>
      <w:bookmarkStart w:id="1" w:name="problem-1-r-as-a-scientific-calculator"/>
      <w:r>
        <w:t>Problem 1: R as a scientific calculator</w:t>
      </w:r>
      <w:bookmarkEnd w:id="1"/>
    </w:p>
    <w:p w:rsidR="004A093A" w:rsidRDefault="00CB14CF">
      <w:pPr>
        <w:pStyle w:val="Heading3"/>
      </w:pPr>
      <w:bookmarkStart w:id="2" w:name="a."/>
      <w:r>
        <w:t>1a.</w:t>
      </w:r>
      <w:bookmarkEnd w:id="2"/>
    </w:p>
    <w:p w:rsidR="004A093A" w:rsidRDefault="00CB14CF">
      <w:pPr>
        <w:pStyle w:val="FirstParagraph"/>
      </w:pPr>
      <w:r>
        <w:t xml:space="preserve">Use the </w:t>
      </w:r>
      <w:r>
        <w:rPr>
          <w:rStyle w:val="VerbatimChar"/>
        </w:rPr>
        <w:t>c</w:t>
      </w:r>
      <w:r>
        <w:t xml:space="preserve"> function to make a vector containing the numbers -1, 0, 2, 5, 17. Store your vector in the variable x.</w:t>
      </w:r>
    </w:p>
    <w:p w:rsidR="004A093A" w:rsidRDefault="00CB14CF">
      <w:pPr>
        <w:pStyle w:val="SourceCode"/>
      </w:pP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7</w:t>
      </w:r>
      <w:r>
        <w:rPr>
          <w:rStyle w:val="NormalTok"/>
        </w:rPr>
        <w:t>)</w:t>
      </w:r>
    </w:p>
    <w:p w:rsidR="004A093A" w:rsidRDefault="00CB14CF">
      <w:pPr>
        <w:pStyle w:val="FirstParagraph"/>
      </w:pPr>
      <w:r>
        <w:t>Use square brackets [ ] to tell R to display the 3rd element of x.</w:t>
      </w:r>
    </w:p>
    <w:p w:rsidR="004A093A" w:rsidRDefault="00CB14CF">
      <w:pPr>
        <w:pStyle w:val="SourceCode"/>
      </w:pPr>
      <w:r>
        <w:rPr>
          <w:rStyle w:val="NormalTok"/>
        </w:rPr>
        <w:t>x[</w:t>
      </w:r>
      <w:r>
        <w:rPr>
          <w:rStyle w:val="DecValTok"/>
        </w:rPr>
        <w:t>3</w:t>
      </w:r>
      <w:r>
        <w:rPr>
          <w:rStyle w:val="NormalTok"/>
        </w:rPr>
        <w:t>]</w:t>
      </w:r>
    </w:p>
    <w:p w:rsidR="004A093A" w:rsidRDefault="00CB14CF">
      <w:pPr>
        <w:pStyle w:val="SourceCode"/>
      </w:pPr>
      <w:r>
        <w:rPr>
          <w:rStyle w:val="VerbatimChar"/>
        </w:rPr>
        <w:t>## [1] 2</w:t>
      </w:r>
    </w:p>
    <w:p w:rsidR="004A093A" w:rsidRDefault="00CB14CF">
      <w:pPr>
        <w:pStyle w:val="FirstParagraph"/>
      </w:pPr>
      <w:r>
        <w:t>Display the 6th element of x. What happens?</w:t>
      </w:r>
    </w:p>
    <w:p w:rsidR="004A093A" w:rsidRDefault="00CB14CF">
      <w:pPr>
        <w:pStyle w:val="SourceCode"/>
      </w:pPr>
      <w:r>
        <w:rPr>
          <w:rStyle w:val="NormalTok"/>
        </w:rPr>
        <w:t>x[</w:t>
      </w:r>
      <w:r>
        <w:rPr>
          <w:rStyle w:val="DecValTok"/>
        </w:rPr>
        <w:t>6</w:t>
      </w:r>
      <w:r>
        <w:rPr>
          <w:rStyle w:val="NormalTok"/>
        </w:rPr>
        <w:t>]</w:t>
      </w:r>
    </w:p>
    <w:p w:rsidR="004A093A" w:rsidRDefault="00CB14CF">
      <w:pPr>
        <w:pStyle w:val="SourceCode"/>
      </w:pPr>
      <w:r>
        <w:rPr>
          <w:rStyle w:val="VerbatimChar"/>
        </w:rPr>
        <w:t>## [1] NA</w:t>
      </w:r>
    </w:p>
    <w:p w:rsidR="004A093A" w:rsidRDefault="00CB14CF">
      <w:pPr>
        <w:pStyle w:val="FirstParagraph"/>
      </w:pPr>
      <w:r>
        <w:t>Try running the following code.</w:t>
      </w:r>
    </w:p>
    <w:p w:rsidR="004A093A" w:rsidRDefault="00CB14CF">
      <w:pPr>
        <w:pStyle w:val="SourceCode"/>
      </w:pPr>
      <w:r>
        <w:rPr>
          <w:rStyle w:val="NormalTok"/>
        </w:rPr>
        <w:t>x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</w:p>
    <w:p w:rsidR="004A093A" w:rsidRDefault="00CB14CF">
      <w:pPr>
        <w:pStyle w:val="SourceCode"/>
      </w:pPr>
      <w:r>
        <w:rPr>
          <w:rStyle w:val="VerbatimChar"/>
        </w:rPr>
        <w:t>## [1]  0  2  5 17</w:t>
      </w:r>
    </w:p>
    <w:p w:rsidR="004A093A" w:rsidRDefault="00CB14CF">
      <w:pPr>
        <w:pStyle w:val="SourceCode"/>
      </w:pPr>
      <w:r>
        <w:rPr>
          <w:rStyle w:val="NormalTok"/>
        </w:rPr>
        <w:t>x[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]</w:t>
      </w:r>
    </w:p>
    <w:p w:rsidR="004A093A" w:rsidRDefault="00CB14CF">
      <w:pPr>
        <w:pStyle w:val="SourceCode"/>
      </w:pPr>
      <w:r>
        <w:rPr>
          <w:rStyle w:val="VerbatimChar"/>
        </w:rPr>
        <w:t>## [1] -1  2  5 17</w:t>
      </w:r>
    </w:p>
    <w:p w:rsidR="004A093A" w:rsidRDefault="00CB14CF">
      <w:pPr>
        <w:pStyle w:val="SourceCode"/>
      </w:pPr>
      <w:r>
        <w:rPr>
          <w:rStyle w:val="NormalTok"/>
        </w:rPr>
        <w:t>x[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]</w:t>
      </w:r>
    </w:p>
    <w:p w:rsidR="004A093A" w:rsidRDefault="00CB14CF">
      <w:pPr>
        <w:pStyle w:val="SourceCode"/>
      </w:pPr>
      <w:r>
        <w:rPr>
          <w:rStyle w:val="VerbatimChar"/>
        </w:rPr>
        <w:t>## [1] -1  0  5 17</w:t>
      </w:r>
    </w:p>
    <w:p w:rsidR="004A093A" w:rsidRDefault="00CB14CF">
      <w:pPr>
        <w:pStyle w:val="FirstParagraph"/>
      </w:pPr>
      <w:r>
        <w:t>What does</w:t>
      </w:r>
      <w:r>
        <w:t xml:space="preserve"> the negative sign inside square brackets do?</w:t>
      </w:r>
    </w:p>
    <w:p w:rsidR="004A093A" w:rsidRDefault="00CB14CF">
      <w:pPr>
        <w:pStyle w:val="Heading3"/>
      </w:pPr>
      <w:bookmarkStart w:id="3" w:name="b."/>
      <w:r>
        <w:t>1b.</w:t>
      </w:r>
      <w:bookmarkEnd w:id="3"/>
    </w:p>
    <w:p w:rsidR="004A093A" w:rsidRDefault="00CB14CF">
      <w:pPr>
        <w:pStyle w:val="FirstParagraph"/>
      </w:pPr>
      <w:r>
        <w:rPr>
          <w:i/>
        </w:rPr>
        <w:t xml:space="preserve">Without using </w:t>
      </w:r>
      <w:r>
        <w:rPr>
          <w:rStyle w:val="VerbatimChar"/>
          <w:i/>
        </w:rPr>
        <w:t>c</w:t>
      </w:r>
      <w:r>
        <w:t>, make a vector of numbers from -3 to 13, in increments of 4. Store your vector in the variable y, and display the contents of y.</w:t>
      </w:r>
    </w:p>
    <w:p w:rsidR="004A093A" w:rsidRDefault="00CB14CF">
      <w:pPr>
        <w:pStyle w:val="SourceCode"/>
      </w:pP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y</w:t>
      </w:r>
    </w:p>
    <w:p w:rsidR="004A093A" w:rsidRDefault="00CB14CF">
      <w:pPr>
        <w:pStyle w:val="SourceCode"/>
      </w:pPr>
      <w:r>
        <w:rPr>
          <w:rStyle w:val="VerbatimChar"/>
        </w:rPr>
        <w:lastRenderedPageBreak/>
        <w:t>## [1] -3  1  5  9 13</w:t>
      </w:r>
    </w:p>
    <w:p w:rsidR="004A093A" w:rsidRDefault="00CB14CF">
      <w:pPr>
        <w:pStyle w:val="FirstParagraph"/>
      </w:pPr>
      <w:r>
        <w:t>Add 5 to each element of y and store the results in the variable z. Display your results.</w:t>
      </w:r>
    </w:p>
    <w:p w:rsidR="004A093A" w:rsidRDefault="00CB14CF">
      <w:pPr>
        <w:pStyle w:val="SourceCode"/>
      </w:pPr>
      <w:r>
        <w:rPr>
          <w:rStyle w:val="NormalTok"/>
        </w:rPr>
        <w:t>z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>z</w:t>
      </w:r>
    </w:p>
    <w:p w:rsidR="004A093A" w:rsidRDefault="00CB14CF">
      <w:pPr>
        <w:pStyle w:val="SourceCode"/>
      </w:pPr>
      <w:r>
        <w:rPr>
          <w:rStyle w:val="VerbatimChar"/>
        </w:rPr>
        <w:t>## [1]  2  6 10 14 18</w:t>
      </w:r>
    </w:p>
    <w:p w:rsidR="004A093A" w:rsidRDefault="00CB14CF">
      <w:pPr>
        <w:pStyle w:val="FirstParagraph"/>
      </w:pPr>
      <w:r>
        <w:t>Take the square root of each element of y. (Hint: You can Google “square root r” to find the function to take the square root.)</w:t>
      </w:r>
    </w:p>
    <w:p w:rsidR="004A093A" w:rsidRDefault="00CB14CF">
      <w:pPr>
        <w:pStyle w:val="SourceCode"/>
      </w:pPr>
      <w:r>
        <w:rPr>
          <w:rStyle w:val="KeywordTok"/>
        </w:rPr>
        <w:t>sqrt</w:t>
      </w:r>
      <w:r>
        <w:rPr>
          <w:rStyle w:val="NormalTok"/>
        </w:rPr>
        <w:t>(y)</w:t>
      </w:r>
    </w:p>
    <w:p w:rsidR="004A093A" w:rsidRDefault="00CB14CF">
      <w:pPr>
        <w:pStyle w:val="SourceCode"/>
      </w:pPr>
      <w:r>
        <w:rPr>
          <w:rStyle w:val="VerbatimChar"/>
        </w:rPr>
        <w:t>## Warning in sqrt(y): NaNs produced</w:t>
      </w:r>
    </w:p>
    <w:p w:rsidR="004A093A" w:rsidRDefault="00CB14CF">
      <w:pPr>
        <w:pStyle w:val="SourceCode"/>
      </w:pPr>
      <w:r>
        <w:rPr>
          <w:rStyle w:val="VerbatimChar"/>
        </w:rPr>
        <w:t>## [1]      NaN 1.000000 2.236068 3.000000 3.605551</w:t>
      </w:r>
    </w:p>
    <w:p w:rsidR="004A093A" w:rsidRDefault="00CB14CF">
      <w:pPr>
        <w:pStyle w:val="FirstParagraph"/>
      </w:pPr>
      <w:r>
        <w:t>Add each element of x to the corresponding element of y. Store your results back in the variable y. (This will overwrite the old contents of y.) Display your resul</w:t>
      </w:r>
      <w:r>
        <w:t>ts.</w:t>
      </w:r>
    </w:p>
    <w:p w:rsidR="004A093A" w:rsidRDefault="00CB14CF">
      <w:pPr>
        <w:pStyle w:val="SourceCode"/>
      </w:pP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</w:t>
      </w:r>
      <w:r>
        <w:br/>
      </w:r>
      <w:r>
        <w:rPr>
          <w:rStyle w:val="NormalTok"/>
        </w:rPr>
        <w:t>y</w:t>
      </w:r>
    </w:p>
    <w:p w:rsidR="004A093A" w:rsidRDefault="00CB14CF">
      <w:pPr>
        <w:pStyle w:val="SourceCode"/>
      </w:pPr>
      <w:r>
        <w:rPr>
          <w:rStyle w:val="VerbatimChar"/>
        </w:rPr>
        <w:t>## [1] -4  1  7 14 30</w:t>
      </w:r>
    </w:p>
    <w:p w:rsidR="004A093A" w:rsidRDefault="00CB14CF">
      <w:pPr>
        <w:pStyle w:val="Heading3"/>
      </w:pPr>
      <w:bookmarkStart w:id="4" w:name="c."/>
      <w:r>
        <w:t>1c.</w:t>
      </w:r>
      <w:bookmarkEnd w:id="4"/>
    </w:p>
    <w:p w:rsidR="004A093A" w:rsidRDefault="00CB14CF">
      <w:pPr>
        <w:pStyle w:val="FirstParagraph"/>
      </w:pPr>
      <w:r>
        <w:t>Run the following code to create a vector in a new way:</w:t>
      </w:r>
    </w:p>
    <w:p w:rsidR="004A093A" w:rsidRDefault="00CB14CF">
      <w:pPr>
        <w:pStyle w:val="SourceCode"/>
      </w:pPr>
      <w:r>
        <w:rPr>
          <w:rStyle w:val="NormalTok"/>
        </w:rPr>
        <w:t>my_subset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br/>
      </w:r>
      <w:r>
        <w:rPr>
          <w:rStyle w:val="NormalTok"/>
        </w:rPr>
        <w:t>my_subset</w:t>
      </w:r>
    </w:p>
    <w:p w:rsidR="004A093A" w:rsidRDefault="00CB14CF">
      <w:pPr>
        <w:pStyle w:val="SourceCode"/>
      </w:pPr>
      <w:r>
        <w:rPr>
          <w:rStyle w:val="VerbatimChar"/>
        </w:rPr>
        <w:t>## [1] 2 3 4</w:t>
      </w:r>
    </w:p>
    <w:p w:rsidR="004A093A" w:rsidRDefault="00CB14CF">
      <w:pPr>
        <w:pStyle w:val="FirstParagraph"/>
      </w:pPr>
      <w:r>
        <w:t xml:space="preserve">What does the </w:t>
      </w:r>
      <w:r>
        <w:rPr>
          <w:rStyle w:val="VerbatimChar"/>
        </w:rPr>
        <w:t>:</w:t>
      </w:r>
      <w:r>
        <w:t xml:space="preserve"> do? What are two other ways we could create the same vector?</w:t>
      </w:r>
    </w:p>
    <w:p w:rsidR="004A093A" w:rsidRDefault="00CB14CF">
      <w:pPr>
        <w:pStyle w:val="BodyText"/>
      </w:pPr>
      <w:r>
        <w:t>Use square brackets to extract elements 2,</w:t>
      </w:r>
      <w:r>
        <w:t xml:space="preserve"> 3, and 4 of </w:t>
      </w:r>
      <w:r>
        <w:rPr>
          <w:rStyle w:val="VerbatimChar"/>
        </w:rPr>
        <w:t>x</w:t>
      </w:r>
      <w:r>
        <w:t>. Your code in the next code cell should not include any numbers.</w:t>
      </w:r>
    </w:p>
    <w:p w:rsidR="004A093A" w:rsidRDefault="00CB14CF">
      <w:pPr>
        <w:pStyle w:val="SourceCode"/>
      </w:pPr>
      <w:r>
        <w:rPr>
          <w:rStyle w:val="NormalTok"/>
        </w:rPr>
        <w:t>x[my_subset]</w:t>
      </w:r>
    </w:p>
    <w:p w:rsidR="004A093A" w:rsidRDefault="00CB14CF">
      <w:pPr>
        <w:pStyle w:val="SourceCode"/>
      </w:pPr>
      <w:r>
        <w:rPr>
          <w:rStyle w:val="VerbatimChar"/>
        </w:rPr>
        <w:t>## [1] 0 2 5</w:t>
      </w:r>
    </w:p>
    <w:p w:rsidR="004A093A" w:rsidRDefault="00CB14CF">
      <w:pPr>
        <w:pStyle w:val="FirstParagraph"/>
      </w:pPr>
      <w:r>
        <w:t xml:space="preserve">Use square brackets to extract elements 1 and 5 of </w:t>
      </w:r>
      <w:r>
        <w:rPr>
          <w:rStyle w:val="VerbatimChar"/>
        </w:rPr>
        <w:t>x</w:t>
      </w:r>
      <w:r>
        <w:t>. Your code in the next code cell should not include any numbers.</w:t>
      </w:r>
    </w:p>
    <w:p w:rsidR="004A093A" w:rsidRDefault="00CB14CF">
      <w:pPr>
        <w:pStyle w:val="SourceCode"/>
      </w:pPr>
      <w:r>
        <w:rPr>
          <w:rStyle w:val="NormalTok"/>
        </w:rPr>
        <w:t>x[</w:t>
      </w:r>
      <w:r>
        <w:rPr>
          <w:rStyle w:val="OperatorTok"/>
        </w:rPr>
        <w:t>-</w:t>
      </w:r>
      <w:r>
        <w:rPr>
          <w:rStyle w:val="NormalTok"/>
        </w:rPr>
        <w:t>my_subset]</w:t>
      </w:r>
    </w:p>
    <w:p w:rsidR="004A093A" w:rsidRDefault="00CB14CF">
      <w:pPr>
        <w:pStyle w:val="SourceCode"/>
      </w:pPr>
      <w:r>
        <w:rPr>
          <w:rStyle w:val="VerbatimChar"/>
        </w:rPr>
        <w:t>## [1] -1 17</w:t>
      </w:r>
    </w:p>
    <w:p w:rsidR="004A093A" w:rsidRDefault="00CB14CF">
      <w:pPr>
        <w:pStyle w:val="Heading2"/>
      </w:pPr>
      <w:bookmarkStart w:id="5" w:name="problem-2-analyzing-a-data-set"/>
      <w:r>
        <w:t>Probl</w:t>
      </w:r>
      <w:r>
        <w:t>em 2: Analyzing a data set</w:t>
      </w:r>
      <w:bookmarkEnd w:id="5"/>
    </w:p>
    <w:p w:rsidR="004A093A" w:rsidRDefault="00CB14CF">
      <w:pPr>
        <w:pStyle w:val="FirstParagraph"/>
      </w:pPr>
      <w:r>
        <w:t>This problem will guide you through reading a data set into R and understanding it.</w:t>
      </w:r>
    </w:p>
    <w:p w:rsidR="004A093A" w:rsidRDefault="00CB14CF">
      <w:pPr>
        <w:pStyle w:val="Heading3"/>
      </w:pPr>
      <w:bookmarkStart w:id="6" w:name="a.-1"/>
      <w:r>
        <w:lastRenderedPageBreak/>
        <w:t>2a.</w:t>
      </w:r>
      <w:bookmarkEnd w:id="6"/>
    </w:p>
    <w:p w:rsidR="004A093A" w:rsidRDefault="00CB14CF">
      <w:pPr>
        <w:pStyle w:val="FirstParagraph"/>
      </w:pPr>
      <w:r>
        <w:t>Install the following packages, if you do not already have them installed:</w:t>
      </w:r>
    </w:p>
    <w:p w:rsidR="004A093A" w:rsidRDefault="00CB14CF">
      <w:pPr>
        <w:pStyle w:val="Compact"/>
        <w:numPr>
          <w:ilvl w:val="0"/>
          <w:numId w:val="2"/>
        </w:numPr>
      </w:pPr>
      <w:r>
        <w:t>ggformula</w:t>
      </w:r>
    </w:p>
    <w:p w:rsidR="004A093A" w:rsidRDefault="00CB14CF">
      <w:pPr>
        <w:pStyle w:val="Compact"/>
        <w:numPr>
          <w:ilvl w:val="0"/>
          <w:numId w:val="2"/>
        </w:numPr>
      </w:pPr>
      <w:r>
        <w:t>dplyr</w:t>
      </w:r>
    </w:p>
    <w:p w:rsidR="004A093A" w:rsidRDefault="00CB14CF">
      <w:pPr>
        <w:pStyle w:val="Compact"/>
        <w:numPr>
          <w:ilvl w:val="0"/>
          <w:numId w:val="2"/>
        </w:numPr>
      </w:pPr>
      <w:r>
        <w:t>readr</w:t>
      </w:r>
    </w:p>
    <w:p w:rsidR="004A093A" w:rsidRDefault="00CB14CF">
      <w:pPr>
        <w:pStyle w:val="FirstParagraph"/>
      </w:pPr>
      <w:r>
        <w:t>Remember to do this in the console (lower-le</w:t>
      </w:r>
      <w:r>
        <w:t>ft panel of RStudio) or the Packages tab (in the lower-right panel), not in your .Rmd document. Trying to install packages from the .Rmd document can result in an error about “trying to use CRAN without a mirror”.</w:t>
      </w:r>
    </w:p>
    <w:p w:rsidR="004A093A" w:rsidRDefault="00CB14CF">
      <w:pPr>
        <w:pStyle w:val="BodyText"/>
      </w:pPr>
      <w:r>
        <w:t xml:space="preserve">After installing the packages, use the </w:t>
      </w:r>
      <w:r>
        <w:rPr>
          <w:rStyle w:val="VerbatimChar"/>
        </w:rPr>
        <w:t>library</w:t>
      </w:r>
      <w:r>
        <w:t xml:space="preserve"> function to load them in the code cell below. (Normally, I like to load all my packages at the start of an .Rmd file. That way, if I need to run the .Rmd file on a new computer, it’s easy to see what I need to install.)</w:t>
      </w:r>
    </w:p>
    <w:p w:rsidR="004A093A" w:rsidRDefault="00CB14C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formula)</w:t>
      </w:r>
    </w:p>
    <w:p w:rsidR="004A093A" w:rsidRDefault="00CB14CF">
      <w:pPr>
        <w:pStyle w:val="SourceCode"/>
      </w:pPr>
      <w:r>
        <w:rPr>
          <w:rStyle w:val="VerbatimChar"/>
        </w:rPr>
        <w:t>## Warning: package 'ggformula' was built under R version 4.0.3</w:t>
      </w:r>
    </w:p>
    <w:p w:rsidR="004A093A" w:rsidRDefault="00CB14CF">
      <w:pPr>
        <w:pStyle w:val="SourceCode"/>
      </w:pPr>
      <w:r>
        <w:rPr>
          <w:rStyle w:val="VerbatimChar"/>
        </w:rPr>
        <w:t>## Loading required package: ggplot2</w:t>
      </w:r>
    </w:p>
    <w:p w:rsidR="004A093A" w:rsidRDefault="00CB14CF">
      <w:pPr>
        <w:pStyle w:val="SourceCode"/>
      </w:pPr>
      <w:r>
        <w:rPr>
          <w:rStyle w:val="VerbatimChar"/>
        </w:rPr>
        <w:t>## Loading required package: ggstance</w:t>
      </w:r>
    </w:p>
    <w:p w:rsidR="004A093A" w:rsidRDefault="00CB14CF">
      <w:pPr>
        <w:pStyle w:val="SourceCode"/>
      </w:pPr>
      <w:r>
        <w:rPr>
          <w:rStyle w:val="VerbatimChar"/>
        </w:rPr>
        <w:t>## Warning: package 'ggstance' was built under R version 4.0.3</w:t>
      </w:r>
    </w:p>
    <w:p w:rsidR="004A093A" w:rsidRDefault="00CB14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stance'</w:t>
      </w:r>
    </w:p>
    <w:p w:rsidR="004A093A" w:rsidRDefault="00CB14CF">
      <w:pPr>
        <w:pStyle w:val="SourceCode"/>
      </w:pPr>
      <w:r>
        <w:rPr>
          <w:rStyle w:val="VerbatimChar"/>
        </w:rPr>
        <w:t xml:space="preserve">## The following </w:t>
      </w:r>
      <w:r>
        <w:rPr>
          <w:rStyle w:val="VerbatimChar"/>
        </w:rPr>
        <w:t>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geom_errorbarh, GeomErrorbarh</w:t>
      </w:r>
    </w:p>
    <w:p w:rsidR="004A093A" w:rsidRDefault="00CB14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ew to ggformula?  Try the tutorials: </w:t>
      </w:r>
      <w:r>
        <w:br/>
      </w:r>
      <w:r>
        <w:rPr>
          <w:rStyle w:val="VerbatimChar"/>
        </w:rPr>
        <w:t>##  learnr::run_tutorial("introduction", package = "ggformula")</w:t>
      </w:r>
      <w:r>
        <w:br/>
      </w:r>
      <w:r>
        <w:rPr>
          <w:rStyle w:val="VerbatimChar"/>
        </w:rPr>
        <w:t>##  learnr::run_tutorial("refining", package = "ggformula")</w:t>
      </w:r>
    </w:p>
    <w:p w:rsidR="004A093A" w:rsidRDefault="00CB14CF">
      <w:pPr>
        <w:pStyle w:val="SourceCode"/>
      </w:pPr>
      <w:r>
        <w:rPr>
          <w:rStyle w:val="KeywordTok"/>
        </w:rPr>
        <w:t>li</w:t>
      </w:r>
      <w:r>
        <w:rPr>
          <w:rStyle w:val="KeywordTok"/>
        </w:rPr>
        <w:t>brary</w:t>
      </w:r>
      <w:r>
        <w:rPr>
          <w:rStyle w:val="NormalTok"/>
        </w:rPr>
        <w:t>(dplyr)</w:t>
      </w:r>
    </w:p>
    <w:p w:rsidR="004A093A" w:rsidRDefault="00CB14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4A093A" w:rsidRDefault="00CB14CF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4A093A" w:rsidRDefault="00CB14CF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4A093A" w:rsidRDefault="00CB14C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dr)</w:t>
      </w:r>
    </w:p>
    <w:p w:rsidR="004A093A" w:rsidRDefault="00CB14CF">
      <w:pPr>
        <w:pStyle w:val="FirstParagraph"/>
      </w:pPr>
      <w:r>
        <w:lastRenderedPageBreak/>
        <w:t>Which obj</w:t>
      </w:r>
      <w:r>
        <w:t xml:space="preserve">ects are masked by objects in </w:t>
      </w:r>
      <w:r>
        <w:rPr>
          <w:rStyle w:val="VerbatimChar"/>
        </w:rPr>
        <w:t>dplyr</w:t>
      </w:r>
      <w:r>
        <w:t>? Should we be concerned about these?</w:t>
      </w:r>
    </w:p>
    <w:p w:rsidR="004A093A" w:rsidRDefault="00CB14CF">
      <w:pPr>
        <w:pStyle w:val="Heading3"/>
      </w:pPr>
      <w:bookmarkStart w:id="7" w:name="b.-1"/>
      <w:r>
        <w:t>2b.</w:t>
      </w:r>
      <w:bookmarkEnd w:id="7"/>
    </w:p>
    <w:p w:rsidR="004A093A" w:rsidRDefault="00CB14CF">
      <w:pPr>
        <w:pStyle w:val="FirstParagraph"/>
      </w:pPr>
      <w:r>
        <w:t xml:space="preserve">Read Wisconsin_income.csv into R. Call the data frame </w:t>
      </w:r>
      <w:r>
        <w:rPr>
          <w:rStyle w:val="VerbatimChar"/>
        </w:rPr>
        <w:t>wi</w:t>
      </w:r>
      <w:r>
        <w:t>.</w:t>
      </w:r>
    </w:p>
    <w:p w:rsidR="004A093A" w:rsidRDefault="00CB14CF">
      <w:pPr>
        <w:pStyle w:val="SourceCode"/>
      </w:pPr>
      <w:r>
        <w:rPr>
          <w:rStyle w:val="NormalTok"/>
        </w:rPr>
        <w:t>wi =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/Users/brisbia/OneDrive - UW-Eau Claire/CS 491 Data Mining/Wisconsin_income.csv"</w:t>
      </w:r>
      <w:r>
        <w:rPr>
          <w:rStyle w:val="NormalTok"/>
        </w:rPr>
        <w:t>)</w:t>
      </w:r>
    </w:p>
    <w:p w:rsidR="004A093A" w:rsidRDefault="00CB14CF">
      <w:pPr>
        <w:pStyle w:val="SourceCode"/>
      </w:pPr>
      <w:r>
        <w:rPr>
          <w:rStyle w:val="VerbatimChar"/>
        </w:rPr>
        <w:t xml:space="preserve">## Parsed with column </w:t>
      </w:r>
      <w:r>
        <w:rPr>
          <w:rStyle w:val="VerbatimChar"/>
        </w:rPr>
        <w:t>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AGEP = col_double(),</w:t>
      </w:r>
      <w:r>
        <w:br/>
      </w:r>
      <w:r>
        <w:rPr>
          <w:rStyle w:val="VerbatimChar"/>
        </w:rPr>
        <w:t>##   COW = col_double(),</w:t>
      </w:r>
      <w:r>
        <w:br/>
      </w:r>
      <w:r>
        <w:rPr>
          <w:rStyle w:val="VerbatimChar"/>
        </w:rPr>
        <w:t>##   JWMNP = col_double(),</w:t>
      </w:r>
      <w:r>
        <w:br/>
      </w:r>
      <w:r>
        <w:rPr>
          <w:rStyle w:val="VerbatimChar"/>
        </w:rPr>
        <w:t>##   LANX = col_double(),</w:t>
      </w:r>
      <w:r>
        <w:br/>
      </w:r>
      <w:r>
        <w:rPr>
          <w:rStyle w:val="VerbatimChar"/>
        </w:rPr>
        <w:t>##   MAR = col_double(),</w:t>
      </w:r>
      <w:r>
        <w:br/>
      </w:r>
      <w:r>
        <w:rPr>
          <w:rStyle w:val="VerbatimChar"/>
        </w:rPr>
        <w:t>##   SEX = col_double(),</w:t>
      </w:r>
      <w:r>
        <w:br/>
      </w:r>
      <w:r>
        <w:rPr>
          <w:rStyle w:val="VerbatimChar"/>
        </w:rPr>
        <w:t>##   WKHP = col_double(),</w:t>
      </w:r>
      <w:r>
        <w:br/>
      </w:r>
      <w:r>
        <w:rPr>
          <w:rStyle w:val="VerbatimChar"/>
        </w:rPr>
        <w:t>##   DIS = col_double(),</w:t>
      </w:r>
      <w:r>
        <w:br/>
      </w:r>
      <w:r>
        <w:rPr>
          <w:rStyle w:val="VerbatimChar"/>
        </w:rPr>
        <w:t>##   PERNP = col_double(),</w:t>
      </w:r>
      <w:r>
        <w:br/>
      </w:r>
      <w:r>
        <w:rPr>
          <w:rStyle w:val="VerbatimChar"/>
        </w:rPr>
        <w:t>##   Hispanic = col_double(),</w:t>
      </w:r>
      <w:r>
        <w:br/>
      </w:r>
      <w:r>
        <w:rPr>
          <w:rStyle w:val="VerbatimChar"/>
        </w:rPr>
        <w:t>##   Stem = col_character(),</w:t>
      </w:r>
      <w:r>
        <w:br/>
      </w:r>
      <w:r>
        <w:rPr>
          <w:rStyle w:val="VerbatimChar"/>
        </w:rPr>
        <w:t>##   Education = col_double(),</w:t>
      </w:r>
      <w:r>
        <w:br/>
      </w:r>
      <w:r>
        <w:rPr>
          <w:rStyle w:val="VerbatimChar"/>
        </w:rPr>
        <w:t>##   Region = col_character(),</w:t>
      </w:r>
      <w:r>
        <w:br/>
      </w:r>
      <w:r>
        <w:rPr>
          <w:rStyle w:val="VerbatimChar"/>
        </w:rPr>
        <w:t>##   CIT2 = col_double(),</w:t>
      </w:r>
      <w:r>
        <w:br/>
      </w:r>
      <w:r>
        <w:rPr>
          <w:rStyle w:val="VerbatimChar"/>
        </w:rPr>
        <w:t>##   RAC = col_double()</w:t>
      </w:r>
      <w:r>
        <w:br/>
      </w:r>
      <w:r>
        <w:rPr>
          <w:rStyle w:val="VerbatimChar"/>
        </w:rPr>
        <w:t>## )</w:t>
      </w:r>
    </w:p>
    <w:p w:rsidR="004A093A" w:rsidRDefault="00CB14CF">
      <w:pPr>
        <w:pStyle w:val="FirstParagraph"/>
      </w:pPr>
      <w:r>
        <w:t>Which variables have been read in as categorical?</w:t>
      </w:r>
    </w:p>
    <w:p w:rsidR="004A093A" w:rsidRDefault="00CB14CF">
      <w:pPr>
        <w:pStyle w:val="BodyText"/>
      </w:pPr>
      <w:r>
        <w:t>Use a text editor (such as Not</w:t>
      </w:r>
      <w:r>
        <w:t>epad++) to open the data dictionary. Which variables should be categorical, but have been read in as numeric?</w:t>
      </w:r>
    </w:p>
    <w:p w:rsidR="004A093A" w:rsidRDefault="00CB14CF">
      <w:pPr>
        <w:pStyle w:val="BodyText"/>
      </w:pPr>
      <w:r>
        <w:t>Tell R to treat those variables as categorical.</w:t>
      </w:r>
    </w:p>
    <w:p w:rsidR="004A093A" w:rsidRDefault="00CB14CF">
      <w:pPr>
        <w:pStyle w:val="SourceCode"/>
      </w:pPr>
      <w:r>
        <w:rPr>
          <w:rStyle w:val="NormalTok"/>
        </w:rPr>
        <w:t>w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W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COW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LANX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LANX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MA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MAR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SEX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SEX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DIS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IS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RAC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RAC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CIT2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CIT2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Hispanic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Hispanic))</w:t>
      </w:r>
    </w:p>
    <w:p w:rsidR="004A093A" w:rsidRDefault="00CB14CF">
      <w:pPr>
        <w:pStyle w:val="Heading3"/>
      </w:pPr>
      <w:bookmarkStart w:id="8" w:name="c.-1"/>
      <w:r>
        <w:t>2c.</w:t>
      </w:r>
      <w:bookmarkEnd w:id="8"/>
    </w:p>
    <w:p w:rsidR="004A093A" w:rsidRDefault="00CB14CF">
      <w:pPr>
        <w:pStyle w:val="FirstParagraph"/>
      </w:pPr>
      <w:r>
        <w:t xml:space="preserve">Sometimes you’ll need to create your own code cells. Start a code cell below by typing 3 backticks </w:t>
      </w:r>
      <w:r>
        <w:t>(on the key to the left of the number 1) and then {r}. End the cell on a new line by typing 3 backticks again.</w:t>
      </w:r>
    </w:p>
    <w:p w:rsidR="004A093A" w:rsidRDefault="00CB14CF">
      <w:pPr>
        <w:pStyle w:val="SourceCode"/>
      </w:pPr>
      <w:r>
        <w:rPr>
          <w:rStyle w:val="KeywordTok"/>
        </w:rPr>
        <w:lastRenderedPageBreak/>
        <w:t>dim</w:t>
      </w:r>
      <w:r>
        <w:rPr>
          <w:rStyle w:val="NormalTok"/>
        </w:rPr>
        <w:t>(wi)</w:t>
      </w:r>
    </w:p>
    <w:p w:rsidR="004A093A" w:rsidRDefault="00CB14CF">
      <w:pPr>
        <w:pStyle w:val="SourceCode"/>
      </w:pPr>
      <w:r>
        <w:rPr>
          <w:rStyle w:val="VerbatimChar"/>
        </w:rPr>
        <w:t>## [1] 13243    15</w:t>
      </w:r>
    </w:p>
    <w:p w:rsidR="004A093A" w:rsidRDefault="00CB14CF">
      <w:pPr>
        <w:pStyle w:val="FirstParagraph"/>
      </w:pPr>
      <w:r>
        <w:t>Inside the cell you created, write a line of code to display the number of rows and columns of the data.</w:t>
      </w:r>
    </w:p>
    <w:p w:rsidR="004A093A" w:rsidRDefault="00CB14CF">
      <w:pPr>
        <w:pStyle w:val="BodyText"/>
      </w:pPr>
      <w:r>
        <w:t>In the code c</w:t>
      </w:r>
      <w:r>
        <w:t>ell below, write code to display the first 6 rows of data.</w:t>
      </w:r>
    </w:p>
    <w:p w:rsidR="004A093A" w:rsidRDefault="00CB14CF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wi)</w:t>
      </w:r>
    </w:p>
    <w:p w:rsidR="004A093A" w:rsidRDefault="00CB14CF">
      <w:pPr>
        <w:pStyle w:val="SourceCode"/>
      </w:pPr>
      <w:r>
        <w:rPr>
          <w:rStyle w:val="VerbatimChar"/>
        </w:rPr>
        <w:t>## # A tibble: 6 x 15</w:t>
      </w:r>
      <w:r>
        <w:br/>
      </w:r>
      <w:r>
        <w:rPr>
          <w:rStyle w:val="VerbatimChar"/>
        </w:rPr>
        <w:t>##    AGEP COW   JWMNP LANX  MAR   SEX    WKHP DIS   PERNP Hispanic Stem  Education</w:t>
      </w:r>
      <w:r>
        <w:br/>
      </w:r>
      <w:r>
        <w:rPr>
          <w:rStyle w:val="VerbatimChar"/>
        </w:rPr>
        <w:t>##   &lt;dbl&gt; &lt;fct&gt; &lt;dbl&gt; &lt;fct&gt; &lt;fct&gt; &lt;fct&gt; &lt;dbl&gt; &lt;fct&gt; &lt;dbl&gt; &lt;fct&gt;    &lt;chr&gt;     &lt;dbl&gt;</w:t>
      </w:r>
      <w:r>
        <w:br/>
      </w:r>
      <w:r>
        <w:rPr>
          <w:rStyle w:val="VerbatimChar"/>
        </w:rPr>
        <w:t>## 1    34 1        15 2     3     2        40 2     28000 0        NoDeg        14</w:t>
      </w:r>
      <w:r>
        <w:br/>
      </w:r>
      <w:r>
        <w:rPr>
          <w:rStyle w:val="VerbatimChar"/>
        </w:rPr>
        <w:t>## 2    46 1        15 2     1     2        45 2     65000 0        No           16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 xml:space="preserve">    42 1         3 2     1     1        45 2     52000 0        NoDeg        12</w:t>
      </w:r>
      <w:r>
        <w:br/>
      </w:r>
      <w:r>
        <w:rPr>
          <w:rStyle w:val="VerbatimChar"/>
        </w:rPr>
        <w:t>## 4    34 1         6 2     5     1        37 2     22000 0        NoDeg        12</w:t>
      </w:r>
      <w:r>
        <w:br/>
      </w:r>
      <w:r>
        <w:rPr>
          <w:rStyle w:val="VerbatimChar"/>
        </w:rPr>
        <w:t>## 5    33 1        20 2     3     2        40 2     27500 0        NoDeg        13</w:t>
      </w:r>
      <w:r>
        <w:br/>
      </w:r>
      <w:r>
        <w:rPr>
          <w:rStyle w:val="VerbatimChar"/>
        </w:rPr>
        <w:t xml:space="preserve">## 6    </w:t>
      </w:r>
      <w:r>
        <w:rPr>
          <w:rStyle w:val="VerbatimChar"/>
        </w:rPr>
        <w:t>33 1         5 2     3     2        40 2     29200 1        NoDeg        12</w:t>
      </w:r>
      <w:r>
        <w:br/>
      </w:r>
      <w:r>
        <w:rPr>
          <w:rStyle w:val="VerbatimChar"/>
        </w:rPr>
        <w:t>## # ... with 3 more variables: Region &lt;chr&gt;, CIT2 &lt;fct&gt;, RAC &lt;fct&gt;</w:t>
      </w:r>
    </w:p>
    <w:p w:rsidR="004A093A" w:rsidRDefault="00CB14CF">
      <w:pPr>
        <w:pStyle w:val="FirstParagraph"/>
      </w:pPr>
      <w:r>
        <w:t>Use the first 6 lines of data and the data dictionary to help you answer the question: In this data set, what do</w:t>
      </w:r>
      <w:r>
        <w:t>es 1 observational unit represent?</w:t>
      </w:r>
    </w:p>
    <w:p w:rsidR="004A093A" w:rsidRDefault="00CB14CF">
      <w:pPr>
        <w:pStyle w:val="Heading3"/>
      </w:pPr>
      <w:bookmarkStart w:id="9" w:name="d."/>
      <w:r>
        <w:t>2d.</w:t>
      </w:r>
      <w:bookmarkEnd w:id="9"/>
    </w:p>
    <w:p w:rsidR="004A093A" w:rsidRDefault="00CB14CF">
      <w:pPr>
        <w:pStyle w:val="FirstParagraph"/>
      </w:pPr>
      <w:r>
        <w:t>Make a boxplot of earnings, grouped by class of worker.</w:t>
      </w:r>
    </w:p>
    <w:p w:rsidR="004A093A" w:rsidRDefault="00CB14CF">
      <w:pPr>
        <w:pStyle w:val="SourceCode"/>
      </w:pPr>
      <w:r>
        <w:rPr>
          <w:rStyle w:val="KeywordTok"/>
        </w:rPr>
        <w:t>gf_boxplot</w:t>
      </w:r>
      <w:r>
        <w:rPr>
          <w:rStyle w:val="NormalTok"/>
        </w:rPr>
        <w:t xml:space="preserve">(PERNP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W, </w:t>
      </w:r>
      <w:r>
        <w:rPr>
          <w:rStyle w:val="DataTypeTok"/>
        </w:rPr>
        <w:t>data =</w:t>
      </w:r>
      <w:r>
        <w:rPr>
          <w:rStyle w:val="NormalTok"/>
        </w:rPr>
        <w:t xml:space="preserve"> wi)</w:t>
      </w:r>
    </w:p>
    <w:p w:rsidR="004A093A" w:rsidRDefault="00CB14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esson-5-Homework--Key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093A" w:rsidRDefault="00CB14CF">
      <w:pPr>
        <w:pStyle w:val="BodyText"/>
      </w:pPr>
      <w:r>
        <w:t>When most observations of a variable are clustered around a low value, and most of the outliers are on the high end of the d</w:t>
      </w:r>
      <w:r>
        <w:t>istribution, we say the variable is “right-skewed”. When a variable is right-skewed, it can sometimes be helpful to reduce the skew by taking the log.</w:t>
      </w:r>
    </w:p>
    <w:p w:rsidR="004A093A" w:rsidRDefault="00CB14CF">
      <w:pPr>
        <w:pStyle w:val="BodyText"/>
      </w:pPr>
      <w:r>
        <w:t>Run the following code cell to make a boxplot of log(earnings), grouped by class of worker.</w:t>
      </w:r>
    </w:p>
    <w:p w:rsidR="004A093A" w:rsidRDefault="00CB14CF">
      <w:pPr>
        <w:pStyle w:val="SourceCode"/>
      </w:pPr>
      <w:r>
        <w:rPr>
          <w:rStyle w:val="KeywordTok"/>
        </w:rPr>
        <w:t>gf_boxplot</w:t>
      </w:r>
      <w:r>
        <w:rPr>
          <w:rStyle w:val="NormalTok"/>
        </w:rPr>
        <w:t>(</w:t>
      </w:r>
      <w:r>
        <w:rPr>
          <w:rStyle w:val="KeywordTok"/>
        </w:rPr>
        <w:t>lo</w:t>
      </w:r>
      <w:r>
        <w:rPr>
          <w:rStyle w:val="KeywordTok"/>
        </w:rPr>
        <w:t>g</w:t>
      </w:r>
      <w:r>
        <w:rPr>
          <w:rStyle w:val="NormalTok"/>
        </w:rPr>
        <w:t xml:space="preserve">(PERNP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W, </w:t>
      </w:r>
      <w:r>
        <w:rPr>
          <w:rStyle w:val="DataTypeTok"/>
        </w:rPr>
        <w:t>data =</w:t>
      </w:r>
      <w:r>
        <w:rPr>
          <w:rStyle w:val="NormalTok"/>
        </w:rPr>
        <w:t xml:space="preserve"> wi)</w:t>
      </w:r>
    </w:p>
    <w:p w:rsidR="004A093A" w:rsidRDefault="00CB14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esson-5-Homework--Key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093A" w:rsidRDefault="00CB14CF">
      <w:pPr>
        <w:pStyle w:val="BodyText"/>
      </w:pPr>
      <w:r>
        <w:t>Which class of worker has the lowest-paid person in the data set?</w:t>
      </w:r>
    </w:p>
    <w:p w:rsidR="004A093A" w:rsidRDefault="00CB14CF">
      <w:pPr>
        <w:pStyle w:val="BodyText"/>
      </w:pPr>
      <w:r>
        <w:t>Which class of worker has the lowest median income? (Note that in a boxplot, the median is denoted by the thick line in the middle of the box.)</w:t>
      </w:r>
    </w:p>
    <w:p w:rsidR="004A093A" w:rsidRDefault="00CB14CF">
      <w:pPr>
        <w:pStyle w:val="Heading2"/>
      </w:pPr>
      <w:bookmarkStart w:id="10" w:name="e."/>
      <w:r>
        <w:t>2e.</w:t>
      </w:r>
      <w:bookmarkEnd w:id="10"/>
    </w:p>
    <w:p w:rsidR="004A093A" w:rsidRDefault="00CB14CF">
      <w:pPr>
        <w:pStyle w:val="FirstParagraph"/>
      </w:pPr>
      <w:r>
        <w:t>Make a scatte</w:t>
      </w:r>
      <w:r>
        <w:t>rplot of earnings as a function of hours worked per week.</w:t>
      </w:r>
    </w:p>
    <w:p w:rsidR="004A093A" w:rsidRDefault="00CB14CF">
      <w:pPr>
        <w:pStyle w:val="SourceCode"/>
      </w:pPr>
      <w:r>
        <w:rPr>
          <w:rStyle w:val="KeywordTok"/>
        </w:rPr>
        <w:t>gf_point</w:t>
      </w:r>
      <w:r>
        <w:rPr>
          <w:rStyle w:val="NormalTok"/>
        </w:rPr>
        <w:t xml:space="preserve">(PERNP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KHP, </w:t>
      </w:r>
      <w:r>
        <w:rPr>
          <w:rStyle w:val="DataTypeTok"/>
        </w:rPr>
        <w:t>data =</w:t>
      </w:r>
      <w:r>
        <w:rPr>
          <w:rStyle w:val="NormalTok"/>
        </w:rPr>
        <w:t xml:space="preserve"> wi)</w:t>
      </w:r>
    </w:p>
    <w:p w:rsidR="004A093A" w:rsidRDefault="00CB14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esson-5-Homework--Key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093A" w:rsidRDefault="00CB14CF">
      <w:pPr>
        <w:pStyle w:val="BodyText"/>
      </w:pPr>
      <w:r>
        <w:t>Comment on the relationship between the variables.</w:t>
      </w:r>
    </w:p>
    <w:p w:rsidR="004A093A" w:rsidRDefault="00CB14CF">
      <w:pPr>
        <w:pStyle w:val="BodyText"/>
      </w:pPr>
      <w:r>
        <w:t>Let’s see if we can get a more informative graph by reducing the skew in earnings. Make a scatterplot of the re</w:t>
      </w:r>
      <w:r>
        <w:t>lationship between log(earnings) and hours worked per week.</w:t>
      </w:r>
    </w:p>
    <w:p w:rsidR="004A093A" w:rsidRDefault="00CB14CF">
      <w:pPr>
        <w:pStyle w:val="SourceCode"/>
      </w:pPr>
      <w:r>
        <w:rPr>
          <w:rStyle w:val="KeywordTok"/>
        </w:rPr>
        <w:t>gf_point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PERNP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KHP, </w:t>
      </w:r>
      <w:r>
        <w:rPr>
          <w:rStyle w:val="DataTypeTok"/>
        </w:rPr>
        <w:t>data =</w:t>
      </w:r>
      <w:r>
        <w:rPr>
          <w:rStyle w:val="NormalTok"/>
        </w:rPr>
        <w:t xml:space="preserve"> wi) </w:t>
      </w:r>
    </w:p>
    <w:p w:rsidR="004A093A" w:rsidRDefault="00CB14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esson-5-Homework--Key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093A" w:rsidRDefault="00CB14CF">
      <w:pPr>
        <w:pStyle w:val="BodyText"/>
      </w:pPr>
      <w:r>
        <w:t>Describe the relationship between the variables.</w:t>
      </w:r>
    </w:p>
    <w:p w:rsidR="004A093A" w:rsidRDefault="00CB14CF">
      <w:pPr>
        <w:pStyle w:val="BodyText"/>
      </w:pPr>
      <w:r>
        <w:t>Add a line of best fit to the graph. Is its slope positive or negative? What does this tell you, in the c</w:t>
      </w:r>
      <w:r>
        <w:t>ontext of this data set?</w:t>
      </w:r>
    </w:p>
    <w:p w:rsidR="004A093A" w:rsidRDefault="00CB14CF">
      <w:pPr>
        <w:pStyle w:val="SourceCode"/>
      </w:pPr>
      <w:r>
        <w:rPr>
          <w:rStyle w:val="KeywordTok"/>
        </w:rPr>
        <w:t>gf_point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PERNP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KHP, </w:t>
      </w:r>
      <w:r>
        <w:rPr>
          <w:rStyle w:val="DataTypeTok"/>
        </w:rPr>
        <w:t>data =</w:t>
      </w:r>
      <w:r>
        <w:rPr>
          <w:rStyle w:val="NormalTok"/>
        </w:rPr>
        <w:t xml:space="preserve"> wi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f_smooth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PERNP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KHP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wi)</w:t>
      </w:r>
    </w:p>
    <w:p w:rsidR="004A093A" w:rsidRDefault="00CB14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esson-5-Homework--Key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A093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0000" w:rsidRDefault="00CB14CF">
      <w:pPr>
        <w:spacing w:after="0"/>
      </w:pPr>
      <w:r>
        <w:separator/>
      </w:r>
    </w:p>
  </w:endnote>
  <w:endnote w:type="continuationSeparator" w:id="0">
    <w:p w:rsidR="00000000" w:rsidRDefault="00CB14C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A093A" w:rsidRDefault="00CB14CF">
      <w:r>
        <w:separator/>
      </w:r>
    </w:p>
  </w:footnote>
  <w:footnote w:type="continuationSeparator" w:id="0">
    <w:p w:rsidR="004A093A" w:rsidRDefault="00CB14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B1A0DD8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8FFE8E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A093A"/>
    <w:rsid w:val="004E29B3"/>
    <w:rsid w:val="00590D07"/>
    <w:rsid w:val="00784D58"/>
    <w:rsid w:val="008D6863"/>
    <w:rsid w:val="00B86B75"/>
    <w:rsid w:val="00BC48D5"/>
    <w:rsid w:val="00C36279"/>
    <w:rsid w:val="00CB14C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85EACD4-BDB6-4836-B6F9-13DD8E2181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067</Words>
  <Characters>6087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 5–DS 700</vt:lpstr>
    </vt:vector>
  </TitlesOfParts>
  <Company/>
  <LinksUpToDate>false</LinksUpToDate>
  <CharactersWithSpaces>7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5–DS 700</dc:title>
  <dc:creator>Abra Brisbin</dc:creator>
  <cp:keywords/>
  <cp:lastModifiedBy>Rajesh Gogineni</cp:lastModifiedBy>
  <cp:revision>2</cp:revision>
  <dcterms:created xsi:type="dcterms:W3CDTF">2022-07-06T03:53:00Z</dcterms:created>
  <dcterms:modified xsi:type="dcterms:W3CDTF">2022-07-06T0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7/2020</vt:lpwstr>
  </property>
  <property fmtid="{D5CDD505-2E9C-101B-9397-08002B2CF9AE}" pid="3" name="output">
    <vt:lpwstr>word_document</vt:lpwstr>
  </property>
</Properties>
</file>